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ทดสอบ</w:t>
      </w:r>
      <w:r>
        <w:t xml:space="preserve"> </w:t>
      </w:r>
      <w:r>
        <w:t xml:space="preserve">Revoice</w:t>
      </w:r>
      <w:r>
        <w:t xml:space="preserve"> </w:t>
      </w:r>
      <w:r>
        <w:t xml:space="preserve">+</w:t>
      </w:r>
      <w:r>
        <w:t xml:space="preserve"> </w:t>
      </w:r>
      <w:r>
        <w:t xml:space="preserve">PE</w:t>
      </w:r>
      <w:r>
        <w:t xml:space="preserve"> </w:t>
      </w:r>
      <w:r>
        <w:t xml:space="preserve">(ห้องเรียนสกลฯ</w:t>
      </w:r>
      <w:r>
        <w:t xml:space="preserve"> </w:t>
      </w:r>
      <w:r>
        <w:t xml:space="preserve">)</w:t>
      </w:r>
      <w:r>
        <w:t xml:space="preserve"> </w:t>
      </w:r>
      <w:r>
        <w:t xml:space="preserve">มาตรฐานสากลด้านเทคโนโลยีคอมพิวเตอร์และดิจิทัล</w:t>
      </w:r>
      <w:r>
        <w:t xml:space="preserve"> </w:t>
      </w:r>
      <w:r>
        <w:t xml:space="preserve">อ.ธิดารัตน์</w:t>
      </w:r>
      <w:r>
        <w:t xml:space="preserve"> </w:t>
      </w:r>
      <w:r>
        <w:t xml:space="preserve">วันที่</w:t>
      </w:r>
      <w:r>
        <w:t xml:space="preserve"> </w:t>
      </w:r>
      <w:r>
        <w:t xml:space="preserve">17</w:t>
      </w:r>
      <w:r>
        <w:t xml:space="preserve"> </w:t>
      </w:r>
      <w:r>
        <w:t xml:space="preserve">พ.ย.</w:t>
      </w:r>
      <w:r>
        <w:t xml:space="preserve"> </w:t>
      </w:r>
      <w:r>
        <w:t xml:space="preserve">2565</w:t>
      </w:r>
      <w:r>
        <w:t xml:space="preserve"> </w:t>
      </w:r>
      <w:r>
        <w:t xml:space="preserve">20</w:t>
      </w:r>
      <w:r>
        <w:t xml:space="preserve"> </w:t>
      </w:r>
      <w:r>
        <w:t xml:space="preserve">นาที</w:t>
      </w:r>
      <w:r>
        <w:t xml:space="preserve"> </w:t>
      </w:r>
      <w:r>
        <w:t xml:space="preserve">Version</w:t>
      </w:r>
      <w:r>
        <w:t xml:space="preserve"> </w:t>
      </w:r>
      <w:r>
        <w:t xml:space="preserve">ปรับ</w:t>
      </w:r>
      <w:r>
        <w:t xml:space="preserve"> </w:t>
      </w:r>
      <w:r>
        <w:t xml:space="preserve">Delay</w:t>
      </w:r>
      <w:r>
        <w:t xml:space="preserve"> </w:t>
      </w:r>
      <w:r>
        <w:t xml:space="preserve">เสียง</w:t>
      </w:r>
      <w:r>
        <w:t xml:space="preserve"> </w:t>
      </w:r>
      <w:r>
        <w:t xml:space="preserve">PE</w:t>
      </w:r>
      <w:r>
        <w:t xml:space="preserve"> </w:t>
      </w:r>
      <w:r>
        <w:t xml:space="preserve">15</w:t>
      </w:r>
      <w:r>
        <w:t xml:space="preserve"> </w:t>
      </w:r>
      <w:r>
        <w:t xml:space="preserve">วินาที</w:t>
      </w:r>
      <w:r>
        <w:t xml:space="preserve"> </w:t>
      </w:r>
      <w:r>
        <w:t xml:space="preserve">พี่แชมป์</w:t>
      </w:r>
    </w:p>
    <w:p>
      <w:pPr>
        <w:pStyle w:val="Date"/>
      </w:pPr>
      <w:r>
        <w:t xml:space="preserve">วันพฤหัสบดีที่</w:t>
      </w:r>
      <w:r>
        <w:t xml:space="preserve"> </w:t>
      </w:r>
      <w:r>
        <w:t xml:space="preserve">24</w:t>
      </w:r>
      <w:r>
        <w:t xml:space="preserve"> </w:t>
      </w:r>
      <w:r>
        <w:t xml:space="preserve">พฤษจิกายน</w:t>
      </w:r>
      <w:r>
        <w:t xml:space="preserve"> </w:t>
      </w:r>
      <w:r>
        <w:t xml:space="preserve">2565</w:t>
      </w:r>
      <w:r>
        <w:t xml:space="preserve"> </w:t>
      </w:r>
      <w:r>
        <w:t xml:space="preserve">เวลา</w:t>
      </w:r>
      <w:r>
        <w:t xml:space="preserve"> </w:t>
      </w:r>
      <w:r>
        <w:t xml:space="preserve">10.59</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สวัสดีค่ะ เดี๋ยวรออาจารย์สักครู่นะคะ ฮัลโหล ฮัลโหลฮัลโหล ฮัลโหล ออกไหม สวัสดีค่ะ สวัสดีพี่หล้านะคะได้ยินนะ ก็วันนี้ เราก็จะ มาเริ่มเรียนนะคะ บทที่ 1 นะคะ เกี่ยวกับตัวมาตรฐานสากล ด้านเทคโนโลยีคอมพิวเตอร์และดิจิตอลนะคะ วันนี้ก็จะมาพูดเป็นภาพองค์รวมนะคะว่า รายวิชานี้ เราจะเรียนมาตรฐานอะไรบ้างนะคะ แต่ละตัวมีมาตรฐานอะไรนะคะที่น่าสนใจ โอเคนะคะ เริ่มแรกก็จะพูดถึง บทนำของเราก่อนนะคะว่า ณปัจจุบันนี้ ไม่ว่า เราจะเห็นว่าไม่ว่าจะเป็นหน่วยงานองค์กรมหาวิทยาลัยของเราก็ได้ ภาครัฐภาคเอกชนนี่ก็ต้องมีตัวระบบสารสนเทศ คอมพิวเตอร์การใช้งานต่างๆเข้ามาเกี่ยวข้อง ดังนั้นนะคะการบริหารงานด้านไอทีหรือว่าเทคโนโลยีสารสนเทศมี สำหรับประเทศไทยนี่ก็ เข้ามามีบทบาทรวมถึงผู้บริหาร ที่เข้ามาดูแล แล้วก็บริหาร ไม่ว่าจะเป็นบุคลากร ทรัพยากรคน เราก็ทรัพยากรอุปกรณ์ด้วยนะคะ ดังนั้นผู้บริหารหนี้ดังนั้นบางท่านอาจจะถูกปรับตำแหน่งหรือว่าเลื่อนตำแหน่งขึ้นมา โดยไม่ได้ตกทาง สายเทคโนโลยีสารสนเทศหรือไอทีโดยเฉพาะ ดังนั้นนี่เราจะทำอย่างไร หรือ มีตัวไหนที่เข้ามาช่วยให้ผู้บริหารเรานะเนี่ยเข้ามา บริหารงานด้านสารสนเทศให้เกิดประสิทธิภาพมากที่สุดนะคะ ผู้บริหารหนี้ไม่ได้ ศพหรือ ถูกพัฒนามาจากสาย คอมพิวเตอร์หรือเทคโนโลยีสารสนเทศดังนั้นเวลาเขาบริหารหรือพัฒนาบุคคลนะคะ รวมถึงทรัพยากรต่างๆที่อยู่ในหน่วยงานองค์กรของเขานี่ อาจจะไปดูแบบแผนมา จากบริษัทอื่นหรือว่าต่างหน่วยงานอื่นนะคะ หรือว่าตัวกรณีศึกษาอื่นๆมา ซึ่งตรงนั้นอาจจะไม่ใช่ ผลลัพธ์ที่ดีที่สุด ดังนั้น ทำอย่างไรให้หน่วยงานหรือว่าองค์กรของเรานี่ประสบความสำเร็จนะคะ การบริหารทางเทคโนโลยีสารสนเทศของไอทีนี่ ไม่ว่าจะเป็นที่ไทยหรือว่าต่างประเทศนะคะ หลักการดูว่าการบริหารมีก็ต้องมีรูปแบบที่คล้ายกัน รวมถึงตามชื่อของเราคือ มาตรฐานสากลดังนั้นเราก็จะเอาตัวมาตรฐานทางด้านไอทีที่เป็นสากลนี่ เอามา support ให้ผู้บริหารเรานั้นนี่ เข้ามาเลือกหรือว่าจัดสรรตัวสารสนเทศและ รวมมาตรฐานที่มันสอดคล้องกับหน่วยงานหรือองค์กรของเรานั่นเองนะคะ จะให้หน่วยงานของเรานี่ทำงานให้เกิดประสิทธิภาพมากที่สุดนะคะ ทำอย่างไรให้ลดระยะเวลาประหยัดเวลาประหยัดคนประหยัดทรัพยากร ยังไงคือได้ผลกำไรที่ดีที่สุดนั่นเองนะคะ ไม่ว่าจะเป็นการบริการ หรือว่าการผลิตภัณฑ์นะคะ เท่านี้ก็ต้องสามารถที่จะ ให้ผลลัพธ์ที่ดีที่สุดให้กับหน่วยงานของเรานั้นเองพูดง่ายๆก็คือได้ผลกำไรนั่นเองนะคะ หัวข้อ ที่จะมาบรรยาย ก็จะเป็นพูดถึงตัวมาตรฐาน ที่อาจารย์หยิบมา คิดว่า น่าจะสำคัญ ก็สอดคล้อง ตัวรายวิชานี้นั่นเองนะคะ เริ่มแรงก็จะพูดถึงมาตรฐานไอทีที่เราจะเลือกมา มาตรฐาน แล้วก็การจัดทำมีหน่วยงานไหนมีองค์กรไหน นะคะ มาตรฐาน I Triple B นะคะ มาตรฐาน itil มาตรฐาน ISO มาตรฐาน covid มาตรฐานโคโต้แล้วก็มาตรฐาน cmmi ซึ่งแต่ละชื่อของมาตรฐานตัวนี้นักศึกษาต้อง ทำให้ได้ว่า มาตรฐานนั้นคืออะไรเราก็มีรูปแบบ ลักษณะแบบไหนนั่นเองนะคะ หน่วยงานองค์กรเราก็เขา สนับสนุนทางด้านเรื่องไหนนั่นเองนะคะ ก็มาพูดถึงตัวมาตรฐานไอซีทีในการปฏิบัติงานทุกรูปแบบไม่ว่าจะเป็นการทำงานของ สถานที่ไหนหน่วยงานไหน บันทึกกิจกรรมก็จะต้องมีการปฏิบัติงานที่สำคัญๆหรือว่าเป็นครูที่นั่นเองนะคะ ดังนั้น การปฏิบัติงานซ้ำๆนี่ทำยังไงให้มันลด ผิดพลาด ที่มันเกิดขึ้น ทำอย่างไรให้ลดระยะเวลาในการทำงาน ทำอย่างไรให้ใช้ทรัพยากรให้คุ้มค่าที่สุด นั่นเองนะคะ ดังนั้นการปฏิบัติงานต่างๆนี่ก็ต้องให้ประสบความสำเร็จแล้วก็ต้องมีตัวมาตรฐานเข้ามา สับสนตรงนี้นั่นเองนะคะ หากเราปฏิบัติงาน ปฏิบัติงานโดยไม่มีมาตรฐาน วันนี้อยากทำเท่านี้ วันนี้ไม่อยากทำใช้ระยะเวลาเท่าไหร่นะคะ เหมือนกันให้บริการนี่ กรณีที่ มีผู้มาใช้บริการเยอะ แล้วเราให้การบริการไปนี่ ระยะเวลาแต่ละที่นี่อาจจะไม่เท่าเทียมกันดังนั้นเราจะพึงพอใจไหมสมมุติว่าเป็นผู้รับบริการแล้วไปใช้บริการ หน่วยงานนึง ให้การบริการที่รวดเร็วกว่า อีกหน่วยงานหนึ่งซึ่งให้ ระยะเวลาที่ค่อนข้างเยอะกว่านั้นเอง เราก็ต้องเลือกสิ่งที่ดีกว่าอยู่แล้วใช่ไหมคะ ดังนั้น เราก็ต้องปฏิบัติงานนะคะให้เกิดความพึงพอใจของผู้รับบริการ แล้วก็ มาที่จะ ใช้งานแล้วก็เชื่อมต่อ กับตัวระบบงานอื่นได้ด้วยนั่นเองนะคะ ไม่ใช่ว่าทำออกมาแล้วผลลัพธ์ที่ได้ไม่สามารถที่จะ ไปทำงานต่อ หรือว่าทำงานข้ามกับระบบตัวอื่นได้เล่นเองนะคะ อันนี้ก็ต้องคำนึงถึงแผนกอื่นใส่อื่นด้วย ที่จะทำให้การทำงานของหน่วยงานหรือบริษัทของเราดำเนินการ อย่าง สอดคล้องกันนั่นเองนะคะ แต่งตัวนี้ก็คือ การนำระบบ interpretive มาใช้เป็นมาตรฐานนะคะ ยกตัวอย่างการใช้งานง่ายๆเหมือนเวลาตอนนี้นักศึกษาเข้ามามหาวิทยาลัย เวลาเข้าสู่อินเทอร์เน็ต login เข้ามา User Password รหัสนักศึกษา หมูป่าเข้าไปใช้งาน ข้อมูลทำรายงาน หรือว่าเข้าไป Facebook เข้าไปดู สิ่งที่ต้องการค้นหาต่างๆ เขาจะมีมาตรฐาน html ขึ้นมาเป็นมาตรฐานของเว็บขึ้นมา เข้าไปแล้วมี Response ในการทำงาน ค้นหา keyword ต่างๆนี่ ขึ้นมาเป็นระยะเวลาที่รวดเร็วไหม งวดที่ค้นหา กับตัว search engine แล้วก็แหล่งข้อมูลที่เราต้องการเนี่ย มันตรงกันหรือเปล่า suspension 1 แล้วผลลัพธ์ที่ออกมานี้ตรงกันไหม ข้อมูลมีเยอะหรือเปล่านะคะ มันก็จะมีมาตรฐานขึ้นมา เพื่อให้รองรับสำหรับผู้ใช้นะคะ เดี๋ยวเรามาดูต่อ อาจารย์พูดเร็วพูดช้าบอกได้นะคะน่าจะพูดไปเรื่อยๆมีปัญหาง่วงนอนอะไรยกมือถามได้นะคะ ถัดมาจะเป็นตัวอย่างมาตรฐานในการใช้เว็บ มีคนเคยอยู่แล้ว เอามาใช้ทุกวันอยู่แล้ว สักวันหนึ่งอาจจะหลายรอบก็ได้นะคะ การใช้งานเว็บไซต์ ต้องมีมาตรฐานอะไรมา support เริ่มแรก มาตรฐานฮาร์ดแวร์ซอฟต์แวร์บางคนบอกเกี่ยวด้วยหรือคะเราแค่เข้าไปใช้งานเว็บไทย แน่นอนเราต้องมีอุปกรณ์อาจจะเป็นคอมพิวเตอร์โน๊ตบุ๊คสมาร์ทโฟนแท็บเล็ต อะไรก็แล้วแต่ถูกไหมคะ ที่เราจะสามารถเข้าไปใช้บริการเว็บไซต์นั้นได้ ฮาร์ดแวร์เสร็จต้องมีซอฟต์แวร์ ข่าวนี้นี่ เราเอาผลิตภัณฑ์ของบริษัทไหนหน่วยงานไหน มาใช้งาน หรือ เอามาใช้แล้ว มันก็จะมีแบบว่า ลายเส้นแผลไม่ลายเส้นที่เรามาใช้งานนี้เป็นยังไงนะคะ มันก็จะเกี่ยวโยงกันไปเรื่อยๆนะคะ มาตรฐานระบบปฏิบัติการ ในอุปกรณ์ของเราไม่ว่าจะเป็นคอมพิวเตอร์ Smartphone ปฏิบัติการที่เราลงด้วยนะคะเขามีมาตรฐานไหม นี่มันรองรับกับอุปกรณ์ของเราในรุ่นไหนบ้าง อุปกรณ์ซอฟต์แวร์ไหนบ้างนะคะบางอันก็อาจจะแบบ ของ Windows อย่างเดียวหรือว่าของ Linux อะไรอย่างนี้นะคะก็แล้วแต่ว่า ระบบปฏิบัติการที่ใช้มานี่มา support หรือว่ารองรับตัวนั้นเอง มาตรฐานระบบเครือข่ายและการสื่อสาร เครือข่ายที่เราใช้เป็นรูปแบบอะไร Local Network เป็นสายแลนไหม สายแลนธรรมดาเป็นไฟเบอร์หรือเปล่าสายไฟเบอร์ที่ใช้ในการสื่อสารหรือ การเดินสายในอากาศนะคะพวก WiFi ราคาเท่าไหร่ นะคะ ก็คือพวกดาวเทียม อันนี้จะเป็นรูปแบบการสื่อสารเช่นเดียวกันมันก็จะแยกเป็นประเภทอีก ไร้สายไม่ไร้สายมีอุปกรณ์แบบไหนที่ซัพพอร์ต มันก็จะเกี่ยวโยงกันไปทั้งหมดนะคะ เหมือนเวลาเราใช้งานเว็บไซต์บางทีเราอาจจะหลงลืมไปว่ามันมีอุปกรณ์ตัวไหนที่มาเชื่อมต่อบ้างแล้วมันมีเทคโนโลยีไหนบ้างรวมถึงตัวมาตรฐานตัวไหนบ้างที่มา support นั่นเองเดี๋ยวเราก็จะเข้าไปดูตัวระบบเครือข่าย มันจะเป็นสัปดาห์หลังๆ แล้วก็มาดูว่า ระบบตัวไหน support และมีมาตรฐานตัวไหนนะคะ มาตรฐาน tcp IP น่าจะขุน 3:00 น น่าจะได้เรียนมาแล้วนะคุ้นๆไหมคะ VIP พระสงฆ์ในพิธีต่างๆพวกเวรเน็ตเวิร์กมาแล้วนี่น่าจะคุณอยู่ tcp IP IP Address การเปลี่ยนชื่อการเปลี่ยน Host ต่างๆ ถ้าว่าง Server ผู้ส่งกับผู้รับ มาตรฐาน sml เรียนการเขียนเว็บมา น่าจะได้เรียนกันมาแล้วนะคะ หมดแล้วพวกนี้ มาตรฐาน search engine การ search engine ต่างๆก็คือเหมือนเวลาเราเข้า Google หรือว่า เข้าไปเสิร์ชข้อมูลต่างๆ น่าจะเป็นมาตรฐานตัวนี้อย่างที่อาจารย์บอกไปว่า Search ไปแล้ว ที่วัดกับคำที่ค้นหานี่มันตรงกันไหมที่แสดงหน้าจอ มันเป็นแหล่งข้อมูลที่ถูกต้องเหมือนกันหรือเปล่าแล้วก็มีอะไร หรือระยะเวลาที่นำเสนอเป็นระยะเวลาเท่าไหร่มาตรฐานอักขระก็คือตัวอักษร ในการสื่อสารข้อมูลนั่นเองนะคะ OK อัดมาเราจะมาดูมาตรฐาน ที่เราสนใจนะคะ ยกตัวอย่าง มาตรฐานเกี่ยวกับบุคคลมาตรฐานความสามารถแล้วก็ตำแหน่ง อย่างที่บอกไปนะคะ สมมุติเราไปทำงานนะคะ หน่วยงานหนึ่ง จบไปพร้อมกับ นักเรียนจบใหม่ของ ห้องอื่นมหาวิทยาลัยอื่นหรือว่าที่อื่นนี่ เราอยากไปสมัครงานเราจะมีคุณสมบัติอย่างไรที่เป็น การบ่งบอกว่าเรานี่มีความสามารถดังนั้นมาตรฐานเกี่ยวกับคนนี่ก็จะเป็นตัวที่บ่งบอกได้ว่าเรามีความสามารถหรือมีทักษะอย่างไร ยังไงถ้าเป็นเหมือนภาษาอังกฤษแล้วก็ไปสอบอีกไหมคะ AIS มีอะไร นะคะ ใบเซอร์ที่รองรับว่าเรามีผังผืดอย่างไรบ้าง ทางด้านเทคโนโลยีสารสนเทศหรือไอทีของเราก็จะมีตัว ใบรับประกัน ว่าเรา มีความสามารถทางไหนบ้าง นั่นเอง อยากมาตรฐานของตัวบุคคล ยกตัวอย่างเหมือน ic3 IP 3 จะเป็นมาตรฐานที่บอกว่าคุณมีความสามารถในการใช้ อุปกรณ์ ฮาร์ดแวร์ซอฟต์แวร์อย่างไรหรือว่า ซอฟต์แวร์สําเร็จรูป ใส่ Word PowerPoint Excel ได้ถึงระดับไหน เหมือนเราไปเรียน Word PowerPoint Excel มาเหมือนกันทุกคนในห้องเราจะรู้ได้อย่างไรว่าแต่ละคนมีทักษะการใช้งาน Word PowerPoint Excel ระดับไหนคนไหนเก่งสุดใช้งานคล่องสุดเร็วสุดแล้วก็สามารถใช้เปิดฟังก์ชั่นฟีเจอร์ต่างๆได้ ดังนั้น มาตรฐานของ บุคคลนี้ก็จะเป็นตัวที่มาแสดงให้เห็นว่า บุคคลนี้ มีทักษะขนาดไหน บุคคลหรือบุคลากร เรามีทักษะแล้ว ก็จะส่งผลให้องค์กรหรือหน่วยงานนี่ มีคุณภาพมากขึ้น เรามีบุคลากรที่มีคุณสมบัติแบบนี้เสมอใต้ตามีใบเซอร์ มหาลัยก็จะ ให้การยอมรับว่ามีการเรียนการสอนที่ดีมีการใช้อุปกรณ์ รวมถึงอุปกรณ์ บุคลากรที่ได้รับการรองรับมามันก็ส่งผลต่อเนื่องไปนะคะ ผัดมาม่าสถานเกี่ยวกับอุปกรณ์เครือข่ายแล้วก็การเชื่อมต่อ อุปกรณ์เราใช้ของ ผลิตภัณฑ์อะไร มีมาตรฐานตัวไหนมารองรับ มีตัวกันเครือข่ายใหม่นะคะ เดี๋ยวนี้มันก็จะมีบริษัท ที่มาใช้บริการค่อนข้างเยอะนะคะดังนั้นก็ต้องดูว่าแต่ละที่นี่ support เราก็ให้บริการเราดีใหม่นะคะ อย่างละพื้นที่นี่ การให้บริการนี้ก็อาจจะเข้าถึงไม่เท่ากัน ถ้าเป็น พื้นที่ค่อนข้างเข้าถึงยากหรือว่าเป็นพื้นที่ที่ยังไม่มีการให้บริการระบบเครือข่ายนี่ มันก็จะมีแค่บางผู้ให้บริการเท่านั้นที่สามารถให้บริการเราได้นั่นเองนะคะ การจัดการเกี่ยวกับ การให้บริการไอที การให้บริการไอทีอย่างไรนะคะอย่างพวก ระบบเซลลูลาร์ ก็คืออย่างเช่นโทรศัพท์นั้นเองเวลาเราไป AIS Dtac Truemove ใช่ไหม เราอยากสมุดเราเป็นเจ้าของบริษัท การจัดการเกี่ยวกับการให้บริการไอทีก็คือคล้ายๆกับการให้บริการตัวระบบเครือข่าย หรือในรูปแบบ โทรศัพท์บ้าน จะเป็น TOT องค์การโทรศัพท์หรือว่าทีบอดแบน Cat Telecom ต่างๆพรุ่งนี้ก็จะเป็นการให้บริการเช่นเดียวกัน อาจจะเป็นคำที่เราคุ้นเคยแต่เราอาจจะแยกไม่ออกว่าพวกนี้ก็จะเป็นหน่วยงานที่ให้บริการเกี่ยวกับสารสนเทศหรือว่าไอทีของเรานั่นเอง นะคะ มาตรฐานเกี่ยวกับการพัฒนาซอฟต์แวร์ ก่อนที่จะไปเป็นซอฟต์แวร์ที่เราใช้ณปัจจุบันนี้ เขาก็ต้องมีการใช้งานแล้วก็ทดลองมีการ Test นะคะ นักพัฒนา developer แล้วก็มี testing นะคะ ของตัวซอฟต์แวร์ backtesting ต่างๆ Software developer มันจะมีกระบวนการแล้วก็มีบุคลากรแต่ละตำแหน่งเข้ามาซัพพอร์ตตรงนี้ เขาจะมีมาตรฐานรองรับอีกว่าถ้า 1 2 3 4 5 6 7 8 9 10 ตามนี้แล้วครบตามมาตรฐานเรียบร้อยแล้วนะคะ มาตรฐานรักษาความมั่นคงปลอดภัยข้อมูลไม่รั่วไหล ราคา มาตรฐานเกี่ยวกับเอกสารแบบฟอร์มข้อมูลนะคะ การเก็บรวบรวมข้อมูลต่างๆนะคะ สามารถเก็บไว้แล้วสามารถที่จะดึงข้อมูลกลับมาค้นหาแล้วทำเป็นรูปแบบรายงานได้ไหมในระยะเวลาเท่าไหร่ ข้อมูลไปที่หน่วยงานไหนนะคะ อันนี้จะเป็นตัวอย่างมาตรฐานนะคะ หยกมานะคะ ให้นักศึกษา เข้าใจนะคะ จัดมา เราจะมาพูดถึงตัวมาตรฐาน ประเภทของมาตรฐานก่อนนะคะ ตัวกำเนิดของมันอันแรกนะคะ The Wall นะคะ เป็นมาตรฐานนะคะที่กำหนดโดยเริ่มจาก มาตรฐานแต่ละประเทศ แล้วก็ กำหนดโดย องค์กรระหว่างประเทศนะคะเช่น ISO นะคะก็จะเป็นการร่วมมือกันของระหว่างประเทศนะคะ ว่ามาตรฐานตัวนี้ใช้งานแล้ว มันเกิดผลอย่างไร support ตัวไหนบ้าง อันนี้ก็คือเป็นระยะ ว่างประเทศคิดด้วยกัน คราวนี้ expander ตัวนี้จะเป็นมาตรฐานที่ใช้ภายในหน่วยงานก่อนพูดง่ายๆก็คือมีการใช้งานภายในหน่วยงานภายในองค์กรเศษใช้ เปิดการแพร่หลายจากหน่วยงานหนึ่งเป็นอย่างนั้น 2 หน่วยงาน 3 แล้วก็กระต่ายพื้นที่มากขึ้นจากพื้นที่เล็กๆ กลายเป็นพื้นที่ใหญ่ขึ้นนะคะก็จะเป็นมาตรฐานที่ใช้กันมาสุดเนื่องและสุดท้ายก็จะเป็น Open Standard น่าจะเป็นมาตรฐานที่เรารู้จักกันอยู่แล้วเป็นสากล ที่เกิดขึ้นมา อันนี้คือมาตรฐานที่เราใช้ขึ้นมานะมาหลายๆไปอยู่แล้วนั่นเองนะคะ นี่ก็จะเป็นประเภทของมาตรฐานทั้ง 3 แบบนะครับ Standard Standard แล้วก็ Open Standard นะคะ 3 อัน กับแม่ เมื่อเรารู้ ประเภทของตัวมาตรฐานเรียบร้อยแล้วคราวนี้เราก็จะมาดู สายต่อไปของเรานะคะ องค์กร พระองค์ตามมาตรฐาน</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ทดสอบ Revoice + PE (ห้องเรียนสกลฯ ) มาตรฐานสากลด้านเทคโนโลยีคอมพิวเตอร์และดิจิทัล อ.ธิดารัตน์ วันที่ 17 พ.ย. 2565 20 นาที Version ปรับ Delay เสียง PE 15 วินาที พี่แชมป์</dc:title>
  <dc:creator/>
  <cp:keywords/>
  <dcterms:created xsi:type="dcterms:W3CDTF">2022-11-24T05:12:41Z</dcterms:created>
  <dcterms:modified xsi:type="dcterms:W3CDTF">2022-11-24T05:12: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24 พฤษจิกายน 2565 เวลา 10.59 น.</vt:lpwstr>
  </property>
  <property fmtid="{D5CDD505-2E9C-101B-9397-08002B2CF9AE}" pid="3" name="subtitle">
    <vt:lpwstr/>
  </property>
</Properties>
</file>